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30FE8" w14:textId="77777777" w:rsidR="004068E3" w:rsidRPr="00875F4D" w:rsidRDefault="00AA3699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color w:val="FF0000"/>
        </w:rPr>
      </w:pPr>
      <w:r w:rsidRPr="00875F4D">
        <w:rPr>
          <w:noProof/>
        </w:rPr>
        <w:drawing>
          <wp:anchor distT="114300" distB="114300" distL="114300" distR="114300" simplePos="0" relativeHeight="251658240" behindDoc="0" locked="0" layoutInCell="1" allowOverlap="1" wp14:anchorId="1416D754" wp14:editId="4B4F624B">
            <wp:simplePos x="0" y="0"/>
            <wp:positionH relativeFrom="margin">
              <wp:posOffset>36290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FC5FED7" w14:textId="77777777" w:rsidR="004068E3" w:rsidRPr="00875F4D" w:rsidRDefault="004068E3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color w:val="FF0000"/>
        </w:rPr>
      </w:pPr>
    </w:p>
    <w:p w14:paraId="59CE437D" w14:textId="77777777" w:rsidR="00031290" w:rsidRPr="00875F4D" w:rsidRDefault="00031290" w:rsidP="00031290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875F4D">
        <w:rPr>
          <w:rFonts w:ascii="Arial" w:hAnsi="Arial" w:cs="Arial"/>
          <w:sz w:val="22"/>
          <w:lang w:val="cs-CZ"/>
        </w:rPr>
        <w:t>Kontakt pro média:</w:t>
      </w:r>
    </w:p>
    <w:p w14:paraId="58FFF3E4" w14:textId="77777777" w:rsidR="00031290" w:rsidRPr="00875F4D" w:rsidRDefault="00031290" w:rsidP="00031290">
      <w:pPr>
        <w:pStyle w:val="Bezmezer1"/>
        <w:rPr>
          <w:rFonts w:ascii="Arial" w:hAnsi="Arial" w:cs="Arial"/>
          <w:szCs w:val="20"/>
          <w:lang w:val="cs-CZ"/>
        </w:rPr>
      </w:pPr>
    </w:p>
    <w:p w14:paraId="6E3C57BA" w14:textId="77777777" w:rsidR="00031290" w:rsidRPr="00875F4D" w:rsidRDefault="00031290" w:rsidP="0003129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75F4D">
        <w:rPr>
          <w:rFonts w:ascii="Arial" w:hAnsi="Arial" w:cs="Arial"/>
          <w:sz w:val="20"/>
          <w:szCs w:val="20"/>
          <w:lang w:val="cs-CZ"/>
        </w:rPr>
        <w:t>Leona Daňková</w:t>
      </w:r>
    </w:p>
    <w:p w14:paraId="1BFE7BF9" w14:textId="77777777" w:rsidR="00031290" w:rsidRPr="00875F4D" w:rsidRDefault="00031290" w:rsidP="0003129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75F4D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0CE6CD9C" w14:textId="77777777" w:rsidR="00031290" w:rsidRPr="00875F4D" w:rsidRDefault="00031290" w:rsidP="0003129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75F4D">
        <w:rPr>
          <w:rFonts w:ascii="Arial" w:hAnsi="Arial" w:cs="Arial"/>
          <w:sz w:val="20"/>
          <w:szCs w:val="20"/>
          <w:lang w:val="cs-CZ"/>
        </w:rPr>
        <w:t>+420 605 228 810</w:t>
      </w:r>
    </w:p>
    <w:p w14:paraId="0D6A9E76" w14:textId="77777777" w:rsidR="00031290" w:rsidRPr="00875F4D" w:rsidRDefault="00003B79" w:rsidP="00031290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7" w:history="1">
        <w:r w:rsidR="00031290" w:rsidRPr="00875F4D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14:paraId="4E4DBE9A" w14:textId="77777777" w:rsidR="00031290" w:rsidRPr="00875F4D" w:rsidRDefault="00031290" w:rsidP="0003129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szCs w:val="20"/>
        </w:rPr>
      </w:pPr>
    </w:p>
    <w:p w14:paraId="1795FA75" w14:textId="77777777" w:rsidR="004068E3" w:rsidRPr="00875F4D" w:rsidRDefault="004068E3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szCs w:val="20"/>
        </w:rPr>
      </w:pPr>
    </w:p>
    <w:p w14:paraId="6FB60C2E" w14:textId="77777777" w:rsidR="00D47BF9" w:rsidRPr="00875F4D" w:rsidRDefault="00D47BF9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szCs w:val="20"/>
        </w:rPr>
      </w:pPr>
    </w:p>
    <w:p w14:paraId="35FE2AF6" w14:textId="177D3BA9" w:rsidR="00D47BF9" w:rsidRPr="00875F4D" w:rsidRDefault="00AA3699" w:rsidP="00D47BF9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240"/>
        <w:jc w:val="center"/>
        <w:rPr>
          <w:b/>
          <w:sz w:val="28"/>
          <w:szCs w:val="28"/>
        </w:rPr>
      </w:pPr>
      <w:r w:rsidRPr="00875F4D">
        <w:rPr>
          <w:b/>
          <w:sz w:val="28"/>
          <w:szCs w:val="28"/>
        </w:rPr>
        <w:t xml:space="preserve">Logitech </w:t>
      </w:r>
      <w:r w:rsidR="00C7551C">
        <w:rPr>
          <w:b/>
          <w:sz w:val="28"/>
          <w:szCs w:val="28"/>
        </w:rPr>
        <w:t>nově definuje způsob používání klávesnice</w:t>
      </w:r>
      <w:r w:rsidR="00D47BF9" w:rsidRPr="00875F4D">
        <w:rPr>
          <w:b/>
          <w:sz w:val="28"/>
          <w:szCs w:val="28"/>
        </w:rPr>
        <w:t xml:space="preserve"> – představuje model Logitech CRAFT </w:t>
      </w:r>
    </w:p>
    <w:p w14:paraId="72C2E8B8" w14:textId="36E5BF09" w:rsidR="00D47BF9" w:rsidRPr="00875F4D" w:rsidRDefault="00D47BF9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line="360" w:lineRule="auto"/>
        <w:ind w:left="720"/>
        <w:jc w:val="center"/>
        <w:rPr>
          <w:sz w:val="24"/>
          <w:szCs w:val="24"/>
        </w:rPr>
      </w:pPr>
      <w:r w:rsidRPr="00875F4D">
        <w:rPr>
          <w:sz w:val="24"/>
          <w:szCs w:val="24"/>
        </w:rPr>
        <w:t xml:space="preserve">Revoluční </w:t>
      </w:r>
      <w:r w:rsidR="000E0B6F">
        <w:rPr>
          <w:sz w:val="24"/>
          <w:szCs w:val="24"/>
        </w:rPr>
        <w:t>ovládací kolečko</w:t>
      </w:r>
      <w:r w:rsidRPr="00875F4D">
        <w:rPr>
          <w:sz w:val="24"/>
          <w:szCs w:val="24"/>
        </w:rPr>
        <w:t xml:space="preserve"> </w:t>
      </w:r>
      <w:r w:rsidR="00862D5F" w:rsidRPr="00875F4D">
        <w:rPr>
          <w:sz w:val="24"/>
          <w:szCs w:val="24"/>
        </w:rPr>
        <w:t xml:space="preserve">dává </w:t>
      </w:r>
      <w:r w:rsidRPr="00875F4D">
        <w:rPr>
          <w:sz w:val="24"/>
          <w:szCs w:val="24"/>
        </w:rPr>
        <w:t>klávesnici nový rozměr</w:t>
      </w:r>
    </w:p>
    <w:p w14:paraId="3A66D461" w14:textId="77777777" w:rsidR="004068E3" w:rsidRPr="00875F4D" w:rsidRDefault="004068E3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/>
        <w:jc w:val="center"/>
        <w:rPr>
          <w:sz w:val="20"/>
          <w:szCs w:val="20"/>
        </w:rPr>
      </w:pPr>
    </w:p>
    <w:p w14:paraId="15EE58B2" w14:textId="77777777" w:rsidR="00D47BF9" w:rsidRPr="00875F4D" w:rsidRDefault="00D47BF9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/>
        <w:jc w:val="center"/>
        <w:rPr>
          <w:sz w:val="20"/>
          <w:szCs w:val="20"/>
        </w:rPr>
      </w:pPr>
    </w:p>
    <w:p w14:paraId="73CD54C4" w14:textId="43CD59D5" w:rsidR="00031290" w:rsidRPr="00875F4D" w:rsidRDefault="00031290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rPr>
          <w:sz w:val="24"/>
          <w:szCs w:val="24"/>
        </w:rPr>
      </w:pPr>
      <w:r w:rsidRPr="00875F4D">
        <w:rPr>
          <w:b/>
          <w:sz w:val="24"/>
          <w:szCs w:val="24"/>
        </w:rPr>
        <w:t>Praha, Česká republika</w:t>
      </w:r>
      <w:r w:rsidR="00AA3699" w:rsidRPr="00875F4D">
        <w:rPr>
          <w:b/>
          <w:sz w:val="24"/>
          <w:szCs w:val="24"/>
        </w:rPr>
        <w:t xml:space="preserve"> —</w:t>
      </w:r>
      <w:r w:rsidRPr="00875F4D">
        <w:rPr>
          <w:b/>
          <w:sz w:val="24"/>
          <w:szCs w:val="24"/>
        </w:rPr>
        <w:t xml:space="preserve"> </w:t>
      </w:r>
      <w:r w:rsidR="00AA3699" w:rsidRPr="00875F4D">
        <w:rPr>
          <w:b/>
          <w:sz w:val="24"/>
          <w:szCs w:val="24"/>
        </w:rPr>
        <w:t>31</w:t>
      </w:r>
      <w:r w:rsidRPr="00875F4D">
        <w:rPr>
          <w:b/>
          <w:sz w:val="24"/>
          <w:szCs w:val="24"/>
        </w:rPr>
        <w:t>. srpna</w:t>
      </w:r>
      <w:r w:rsidR="00AA3699" w:rsidRPr="00875F4D">
        <w:rPr>
          <w:b/>
          <w:sz w:val="24"/>
          <w:szCs w:val="24"/>
        </w:rPr>
        <w:t xml:space="preserve"> 2017 —</w:t>
      </w:r>
      <w:r w:rsidR="00AA3699" w:rsidRPr="00875F4D">
        <w:rPr>
          <w:sz w:val="24"/>
          <w:szCs w:val="24"/>
        </w:rPr>
        <w:t xml:space="preserve"> </w:t>
      </w:r>
      <w:r w:rsidRPr="00875F4D">
        <w:rPr>
          <w:sz w:val="24"/>
          <w:szCs w:val="24"/>
        </w:rPr>
        <w:t xml:space="preserve">Dnes společnost </w:t>
      </w:r>
      <w:r w:rsidR="00AA3699" w:rsidRPr="00875F4D">
        <w:rPr>
          <w:sz w:val="24"/>
          <w:szCs w:val="24"/>
        </w:rPr>
        <w:t xml:space="preserve">Logitech (SIX: LOGN) (NASDAQ: LOGI) </w:t>
      </w:r>
      <w:r w:rsidRPr="00875F4D">
        <w:rPr>
          <w:sz w:val="24"/>
          <w:szCs w:val="24"/>
        </w:rPr>
        <w:t>oznámila uvedení klávesnice</w:t>
      </w:r>
      <w:r w:rsidR="00AA3699" w:rsidRPr="00875F4D">
        <w:rPr>
          <w:sz w:val="24"/>
          <w:szCs w:val="24"/>
        </w:rPr>
        <w:t xml:space="preserve"> </w:t>
      </w:r>
      <w:hyperlink r:id="rId8">
        <w:r w:rsidR="00AA3699" w:rsidRPr="00875F4D">
          <w:rPr>
            <w:color w:val="1155CC"/>
            <w:sz w:val="24"/>
            <w:szCs w:val="24"/>
            <w:u w:val="single"/>
          </w:rPr>
          <w:t>CRA</w:t>
        </w:r>
        <w:r w:rsidR="00AA3699" w:rsidRPr="00875F4D">
          <w:rPr>
            <w:color w:val="1155CC"/>
            <w:sz w:val="24"/>
            <w:szCs w:val="24"/>
            <w:u w:val="single"/>
          </w:rPr>
          <w:t>F</w:t>
        </w:r>
        <w:r w:rsidR="00AA3699" w:rsidRPr="00875F4D">
          <w:rPr>
            <w:color w:val="1155CC"/>
            <w:sz w:val="24"/>
            <w:szCs w:val="24"/>
            <w:u w:val="single"/>
          </w:rPr>
          <w:t>T</w:t>
        </w:r>
      </w:hyperlink>
      <w:r w:rsidR="00AA3699" w:rsidRPr="00875F4D">
        <w:rPr>
          <w:sz w:val="24"/>
          <w:szCs w:val="24"/>
        </w:rPr>
        <w:t xml:space="preserve">, </w:t>
      </w:r>
      <w:r w:rsidRPr="00875F4D">
        <w:rPr>
          <w:sz w:val="24"/>
          <w:szCs w:val="24"/>
        </w:rPr>
        <w:t>která je jako první v historii vybavena kreativním otočným ovladačem</w:t>
      </w:r>
      <w:r w:rsidR="00143C76">
        <w:rPr>
          <w:sz w:val="24"/>
          <w:szCs w:val="24"/>
        </w:rPr>
        <w:t>,</w:t>
      </w:r>
      <w:r w:rsidRPr="00875F4D">
        <w:rPr>
          <w:sz w:val="24"/>
          <w:szCs w:val="24"/>
        </w:rPr>
        <w:t xml:space="preserve"> a nastavuje tak pro počítačové klávesnice nový standard. </w:t>
      </w:r>
      <w:r w:rsidR="004A403E" w:rsidRPr="00875F4D">
        <w:rPr>
          <w:sz w:val="24"/>
          <w:szCs w:val="24"/>
        </w:rPr>
        <w:t>Klávesnice CRAFT jednak vypadá skvěle, ale hlavně váš pocit při jejím používání bude mnohem lepší než u klávesnic, na nichž jste psali dosud</w:t>
      </w:r>
      <w:r w:rsidR="00143C76">
        <w:rPr>
          <w:sz w:val="24"/>
          <w:szCs w:val="24"/>
        </w:rPr>
        <w:t>.</w:t>
      </w:r>
      <w:r w:rsidR="004A403E" w:rsidRPr="00875F4D">
        <w:rPr>
          <w:sz w:val="24"/>
          <w:szCs w:val="24"/>
        </w:rPr>
        <w:t xml:space="preserve"> </w:t>
      </w:r>
      <w:r w:rsidR="00143C76">
        <w:rPr>
          <w:sz w:val="24"/>
          <w:szCs w:val="24"/>
        </w:rPr>
        <w:t>N</w:t>
      </w:r>
      <w:r w:rsidR="004A403E" w:rsidRPr="00875F4D">
        <w:rPr>
          <w:sz w:val="24"/>
          <w:szCs w:val="24"/>
        </w:rPr>
        <w:t xml:space="preserve">abízí </w:t>
      </w:r>
      <w:r w:rsidR="00143C76">
        <w:rPr>
          <w:sz w:val="24"/>
          <w:szCs w:val="24"/>
        </w:rPr>
        <w:t xml:space="preserve">totiž </w:t>
      </w:r>
      <w:r w:rsidR="004A403E" w:rsidRPr="00875F4D">
        <w:rPr>
          <w:sz w:val="24"/>
          <w:szCs w:val="24"/>
        </w:rPr>
        <w:t>naprosto nový způsob</w:t>
      </w:r>
      <w:r w:rsidR="008177DE" w:rsidRPr="00875F4D">
        <w:rPr>
          <w:sz w:val="24"/>
          <w:szCs w:val="24"/>
        </w:rPr>
        <w:t xml:space="preserve"> okamžitého přístupu k nástrojům v programech podle aktuálního kontextu jejich používání pomocí hliníkového </w:t>
      </w:r>
      <w:r w:rsidR="000E0B6F">
        <w:rPr>
          <w:sz w:val="24"/>
          <w:szCs w:val="24"/>
        </w:rPr>
        <w:t>ovládacího kolečka</w:t>
      </w:r>
      <w:r w:rsidR="00AF1083" w:rsidRPr="00875F4D">
        <w:rPr>
          <w:sz w:val="24"/>
          <w:szCs w:val="24"/>
        </w:rPr>
        <w:t xml:space="preserve"> pro zadávání vstupních parametrů</w:t>
      </w:r>
      <w:r w:rsidR="008177DE" w:rsidRPr="00875F4D">
        <w:rPr>
          <w:sz w:val="24"/>
          <w:szCs w:val="24"/>
        </w:rPr>
        <w:t>. Můžete se jej například dotknout, poklepat na něj nebo jím otočit</w:t>
      </w:r>
      <w:r w:rsidR="00143C76">
        <w:rPr>
          <w:sz w:val="24"/>
          <w:szCs w:val="24"/>
        </w:rPr>
        <w:t>,</w:t>
      </w:r>
      <w:r w:rsidR="008177DE" w:rsidRPr="00875F4D">
        <w:rPr>
          <w:sz w:val="24"/>
          <w:szCs w:val="24"/>
        </w:rPr>
        <w:t xml:space="preserve"> a ovládat tak jas, kontrast a saturaci barev </w:t>
      </w:r>
      <w:r w:rsidR="002F5ABF" w:rsidRPr="00875F4D">
        <w:rPr>
          <w:sz w:val="24"/>
          <w:szCs w:val="24"/>
        </w:rPr>
        <w:t>obrázků</w:t>
      </w:r>
      <w:r w:rsidR="008177DE" w:rsidRPr="00875F4D">
        <w:rPr>
          <w:sz w:val="24"/>
          <w:szCs w:val="24"/>
        </w:rPr>
        <w:t xml:space="preserve"> v Adobe Photoshopu nebo vytvářet a upravovat grafy v Microsoft Excelu. Anebo prostě ovladač</w:t>
      </w:r>
      <w:r w:rsidR="00396320" w:rsidRPr="00875F4D">
        <w:rPr>
          <w:sz w:val="24"/>
          <w:szCs w:val="24"/>
        </w:rPr>
        <w:t xml:space="preserve">em otočíte a zvětšíte nebo zmenšíte velikost písma v programech pro práci s dokumenty, jako je Microsoft Word. Kreativní otočný ovladač vám poskytuje naprostou kontrolu při zadávání různých vstupních parametrů při práci na stolním počítači, díky níž </w:t>
      </w:r>
      <w:r w:rsidR="00143C76">
        <w:rPr>
          <w:sz w:val="24"/>
          <w:szCs w:val="24"/>
        </w:rPr>
        <w:t xml:space="preserve">bude </w:t>
      </w:r>
      <w:r w:rsidR="00396320" w:rsidRPr="00875F4D">
        <w:rPr>
          <w:sz w:val="24"/>
          <w:szCs w:val="24"/>
        </w:rPr>
        <w:t>vaš</w:t>
      </w:r>
      <w:r w:rsidR="00143C76">
        <w:rPr>
          <w:sz w:val="24"/>
          <w:szCs w:val="24"/>
        </w:rPr>
        <w:t>e</w:t>
      </w:r>
      <w:r w:rsidR="00396320" w:rsidRPr="00875F4D">
        <w:rPr>
          <w:sz w:val="24"/>
          <w:szCs w:val="24"/>
        </w:rPr>
        <w:t xml:space="preserve"> </w:t>
      </w:r>
      <w:r w:rsidR="00143C76">
        <w:rPr>
          <w:sz w:val="24"/>
          <w:szCs w:val="24"/>
        </w:rPr>
        <w:t>tvůrčí</w:t>
      </w:r>
      <w:r w:rsidR="00143C76" w:rsidRPr="00875F4D">
        <w:rPr>
          <w:sz w:val="24"/>
          <w:szCs w:val="24"/>
        </w:rPr>
        <w:t xml:space="preserve"> </w:t>
      </w:r>
      <w:r w:rsidR="00396320" w:rsidRPr="00875F4D">
        <w:rPr>
          <w:sz w:val="24"/>
          <w:szCs w:val="24"/>
        </w:rPr>
        <w:t>práce preciznější, účinnější a nepřerušovan</w:t>
      </w:r>
      <w:r w:rsidR="00143C76">
        <w:rPr>
          <w:sz w:val="24"/>
          <w:szCs w:val="24"/>
        </w:rPr>
        <w:t>á</w:t>
      </w:r>
      <w:r w:rsidR="00396320" w:rsidRPr="00875F4D">
        <w:rPr>
          <w:sz w:val="24"/>
          <w:szCs w:val="24"/>
        </w:rPr>
        <w:t>.</w:t>
      </w:r>
    </w:p>
    <w:p w14:paraId="2739D492" w14:textId="77777777" w:rsidR="004068E3" w:rsidRPr="00875F4D" w:rsidRDefault="004068E3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ind w:left="720"/>
        <w:rPr>
          <w:i/>
          <w:sz w:val="24"/>
          <w:szCs w:val="24"/>
        </w:rPr>
      </w:pPr>
    </w:p>
    <w:p w14:paraId="709CB822" w14:textId="77777777" w:rsidR="004068E3" w:rsidRPr="00875F4D" w:rsidRDefault="00003B79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ind w:left="720"/>
        <w:rPr>
          <w:sz w:val="24"/>
          <w:szCs w:val="24"/>
        </w:rPr>
      </w:pPr>
      <w:hyperlink r:id="rId9">
        <w:r w:rsidR="00AA3699" w:rsidRPr="00875F4D">
          <w:rPr>
            <w:i/>
            <w:color w:val="1155CC"/>
            <w:sz w:val="24"/>
            <w:szCs w:val="24"/>
            <w:u w:val="single"/>
          </w:rPr>
          <w:t>Tweet now</w:t>
        </w:r>
      </w:hyperlink>
      <w:r w:rsidR="00AA3699" w:rsidRPr="00875F4D">
        <w:rPr>
          <w:i/>
          <w:sz w:val="24"/>
          <w:szCs w:val="24"/>
        </w:rPr>
        <w:t xml:space="preserve">: </w:t>
      </w:r>
      <w:r w:rsidR="00396320" w:rsidRPr="00875F4D">
        <w:rPr>
          <w:i/>
          <w:color w:val="222222"/>
          <w:sz w:val="24"/>
          <w:szCs w:val="24"/>
          <w:highlight w:val="white"/>
        </w:rPr>
        <w:t xml:space="preserve">Představujeme klávesnici </w:t>
      </w:r>
      <w:r w:rsidR="00AA3699" w:rsidRPr="00875F4D">
        <w:rPr>
          <w:i/>
          <w:color w:val="222222"/>
          <w:sz w:val="24"/>
          <w:szCs w:val="24"/>
          <w:highlight w:val="white"/>
        </w:rPr>
        <w:t xml:space="preserve">@Logitech #CRAFT. </w:t>
      </w:r>
      <w:r w:rsidR="00396320" w:rsidRPr="00875F4D">
        <w:rPr>
          <w:i/>
          <w:color w:val="222222"/>
          <w:sz w:val="24"/>
          <w:szCs w:val="24"/>
          <w:highlight w:val="white"/>
        </w:rPr>
        <w:t>Proměňte tok vaší práce díky naprosté kontrole všech jejích aspektů.</w:t>
      </w:r>
      <w:r w:rsidR="00AA3699" w:rsidRPr="00875F4D">
        <w:rPr>
          <w:i/>
          <w:color w:val="222222"/>
          <w:sz w:val="24"/>
          <w:szCs w:val="24"/>
          <w:highlight w:val="white"/>
        </w:rPr>
        <w:t xml:space="preserve"> </w:t>
      </w:r>
      <w:r w:rsidR="00396320" w:rsidRPr="00875F4D">
        <w:rPr>
          <w:i/>
          <w:color w:val="222222"/>
          <w:sz w:val="24"/>
          <w:szCs w:val="24"/>
          <w:highlight w:val="white"/>
        </w:rPr>
        <w:t>Více informací</w:t>
      </w:r>
      <w:r w:rsidR="00AA3699" w:rsidRPr="00875F4D">
        <w:rPr>
          <w:i/>
          <w:color w:val="222222"/>
          <w:sz w:val="24"/>
          <w:szCs w:val="24"/>
          <w:highlight w:val="white"/>
        </w:rPr>
        <w:t>:</w:t>
      </w:r>
      <w:r w:rsidR="00AA3699" w:rsidRPr="00875F4D">
        <w:rPr>
          <w:i/>
          <w:sz w:val="24"/>
          <w:szCs w:val="24"/>
        </w:rPr>
        <w:t xml:space="preserve"> </w:t>
      </w:r>
      <w:hyperlink r:id="rId10">
        <w:r w:rsidR="00AA3699" w:rsidRPr="00875F4D">
          <w:rPr>
            <w:i/>
            <w:color w:val="8F9293"/>
            <w:sz w:val="24"/>
            <w:szCs w:val="24"/>
            <w:highlight w:val="white"/>
            <w:u w:val="single"/>
          </w:rPr>
          <w:t>http://blog.logitech.com/?p=26056</w:t>
        </w:r>
      </w:hyperlink>
      <w:r w:rsidR="00AA3699" w:rsidRPr="00875F4D">
        <w:rPr>
          <w:i/>
          <w:sz w:val="24"/>
          <w:szCs w:val="24"/>
          <w:highlight w:val="white"/>
        </w:rPr>
        <w:t xml:space="preserve"> </w:t>
      </w:r>
      <w:r w:rsidR="00AA3699" w:rsidRPr="00875F4D">
        <w:rPr>
          <w:i/>
          <w:sz w:val="24"/>
          <w:szCs w:val="24"/>
          <w:highlight w:val="yellow"/>
        </w:rPr>
        <w:br/>
      </w:r>
    </w:p>
    <w:p w14:paraId="4750DB0D" w14:textId="605E415F" w:rsidR="00396320" w:rsidRPr="00875F4D" w:rsidRDefault="00396320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 w:rsidRPr="00875F4D">
        <w:rPr>
          <w:sz w:val="24"/>
          <w:szCs w:val="24"/>
        </w:rPr>
        <w:lastRenderedPageBreak/>
        <w:t>„Naš</w:t>
      </w:r>
      <w:r w:rsidR="00143C76">
        <w:rPr>
          <w:sz w:val="24"/>
          <w:szCs w:val="24"/>
        </w:rPr>
        <w:t>i</w:t>
      </w:r>
      <w:r w:rsidRPr="00875F4D">
        <w:rPr>
          <w:sz w:val="24"/>
          <w:szCs w:val="24"/>
        </w:rPr>
        <w:t xml:space="preserve"> novou vlajkovou lodí mezi klávesnicemi je model Logitech CRAFT</w:t>
      </w:r>
      <w:r w:rsidR="00875F4D">
        <w:rPr>
          <w:sz w:val="24"/>
          <w:szCs w:val="24"/>
        </w:rPr>
        <w:t>, který je </w:t>
      </w:r>
      <w:r w:rsidRPr="00875F4D">
        <w:rPr>
          <w:sz w:val="24"/>
          <w:szCs w:val="24"/>
        </w:rPr>
        <w:t xml:space="preserve">určen nám všem, </w:t>
      </w:r>
      <w:r w:rsidR="003A0202" w:rsidRPr="00875F4D">
        <w:rPr>
          <w:sz w:val="24"/>
          <w:szCs w:val="24"/>
        </w:rPr>
        <w:t xml:space="preserve">kdo trávíme čas tvorbou obsahu pomocí Photoshopu nebo vytváříme powerpointové prezentace a chceme pracovat s větší přesností a mít </w:t>
      </w:r>
      <w:r w:rsidR="00875F4D">
        <w:rPr>
          <w:sz w:val="24"/>
          <w:szCs w:val="24"/>
        </w:rPr>
        <w:t>při </w:t>
      </w:r>
      <w:r w:rsidR="003A0202" w:rsidRPr="00875F4D">
        <w:rPr>
          <w:sz w:val="24"/>
          <w:szCs w:val="24"/>
        </w:rPr>
        <w:t xml:space="preserve">naší tvorbě pocit propojení,“ řekl Art O’Gnimh, globální ředitel pro klávesnice společnosti Logitech. „Kreativní otočný ovladač pro zadávání vstupních parametrů vám poskytuje okamžitý přístup k funkcím, které potřebujete, abyste mohli být produktivnější. Klávesnice CRAFT vás vtáhne do </w:t>
      </w:r>
      <w:r w:rsidR="00143C76">
        <w:rPr>
          <w:sz w:val="24"/>
          <w:szCs w:val="24"/>
        </w:rPr>
        <w:t>tvůrčího</w:t>
      </w:r>
      <w:r w:rsidR="003A0202" w:rsidRPr="00875F4D">
        <w:rPr>
          <w:sz w:val="24"/>
          <w:szCs w:val="24"/>
        </w:rPr>
        <w:t xml:space="preserve"> </w:t>
      </w:r>
      <w:r w:rsidR="00143C76">
        <w:rPr>
          <w:sz w:val="24"/>
          <w:szCs w:val="24"/>
        </w:rPr>
        <w:t>nadšení</w:t>
      </w:r>
      <w:r w:rsidR="00143C76" w:rsidRPr="00875F4D">
        <w:rPr>
          <w:sz w:val="24"/>
          <w:szCs w:val="24"/>
        </w:rPr>
        <w:t xml:space="preserve"> </w:t>
      </w:r>
      <w:r w:rsidR="003A0202" w:rsidRPr="00875F4D">
        <w:rPr>
          <w:sz w:val="24"/>
          <w:szCs w:val="24"/>
        </w:rPr>
        <w:t>– kdykoli si sednete k počítači.“</w:t>
      </w:r>
    </w:p>
    <w:p w14:paraId="03F04E61" w14:textId="37489CB6" w:rsidR="00D23621" w:rsidRPr="00875F4D" w:rsidRDefault="003A0202" w:rsidP="00D23621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 w:rsidRPr="00875F4D">
        <w:rPr>
          <w:sz w:val="24"/>
          <w:szCs w:val="24"/>
        </w:rPr>
        <w:t>Hliníkov</w:t>
      </w:r>
      <w:r w:rsidR="000E0B6F">
        <w:rPr>
          <w:sz w:val="24"/>
          <w:szCs w:val="24"/>
        </w:rPr>
        <w:t xml:space="preserve">é </w:t>
      </w:r>
      <w:r w:rsidRPr="00875F4D">
        <w:rPr>
          <w:sz w:val="24"/>
          <w:szCs w:val="24"/>
        </w:rPr>
        <w:t xml:space="preserve">kreativní </w:t>
      </w:r>
      <w:r w:rsidR="000E0B6F">
        <w:rPr>
          <w:sz w:val="24"/>
          <w:szCs w:val="24"/>
        </w:rPr>
        <w:t>ovládací kolečko</w:t>
      </w:r>
      <w:r w:rsidRPr="00875F4D">
        <w:rPr>
          <w:sz w:val="24"/>
          <w:szCs w:val="24"/>
        </w:rPr>
        <w:t xml:space="preserve"> pro </w:t>
      </w:r>
      <w:r w:rsidR="00AF1083" w:rsidRPr="00875F4D">
        <w:rPr>
          <w:sz w:val="24"/>
          <w:szCs w:val="24"/>
        </w:rPr>
        <w:t>vstup parametrů se nazývá Crown (koruna)</w:t>
      </w:r>
      <w:r w:rsidR="002F5ABF" w:rsidRPr="00875F4D">
        <w:rPr>
          <w:sz w:val="24"/>
          <w:szCs w:val="24"/>
        </w:rPr>
        <w:t>,</w:t>
      </w:r>
      <w:r w:rsidR="00AF1083" w:rsidRPr="00875F4D">
        <w:rPr>
          <w:sz w:val="24"/>
          <w:szCs w:val="24"/>
        </w:rPr>
        <w:t xml:space="preserve"> rozpozná právě používanou aplikaci a umožní vám přístup k nástrojům, které potřebujete. </w:t>
      </w:r>
      <w:r w:rsidR="00D23621" w:rsidRPr="00875F4D">
        <w:rPr>
          <w:sz w:val="24"/>
          <w:szCs w:val="24"/>
        </w:rPr>
        <w:t>Lehce se Crown dotkněte a získáte okamžitý přístup</w:t>
      </w:r>
      <w:r w:rsidR="00875F4D" w:rsidRPr="00875F4D">
        <w:rPr>
          <w:sz w:val="24"/>
          <w:szCs w:val="24"/>
        </w:rPr>
        <w:t xml:space="preserve"> k </w:t>
      </w:r>
      <w:r w:rsidR="00D23621" w:rsidRPr="00875F4D">
        <w:rPr>
          <w:sz w:val="24"/>
          <w:szCs w:val="24"/>
        </w:rPr>
        <w:t>funkcím v závislosti na aktuálním kontextu – například velikost štětce, jas, typ grafu, velikost písma – klepnutím funkci vyberete a otočením změníte její hodnotu. V obslužné aplikac</w:t>
      </w:r>
      <w:r w:rsidR="002F5ABF" w:rsidRPr="00875F4D">
        <w:rPr>
          <w:sz w:val="24"/>
          <w:szCs w:val="24"/>
        </w:rPr>
        <w:t>i</w:t>
      </w:r>
      <w:r w:rsidR="00D23621" w:rsidRPr="00875F4D">
        <w:rPr>
          <w:sz w:val="24"/>
          <w:szCs w:val="24"/>
        </w:rPr>
        <w:t xml:space="preserve"> Logitech Options™ je možné nainstalovat </w:t>
      </w:r>
      <w:r w:rsidR="00C61285" w:rsidRPr="00875F4D">
        <w:rPr>
          <w:sz w:val="24"/>
          <w:szCs w:val="24"/>
        </w:rPr>
        <w:t>vlastní profily</w:t>
      </w:r>
      <w:r w:rsidR="00DC3173">
        <w:rPr>
          <w:sz w:val="24"/>
          <w:szCs w:val="24"/>
        </w:rPr>
        <w:t>,</w:t>
      </w:r>
      <w:r w:rsidR="00C61285" w:rsidRPr="00875F4D">
        <w:rPr>
          <w:sz w:val="24"/>
          <w:szCs w:val="24"/>
        </w:rPr>
        <w:t xml:space="preserve"> a </w:t>
      </w:r>
      <w:r w:rsidR="00D23621" w:rsidRPr="00875F4D">
        <w:rPr>
          <w:sz w:val="24"/>
          <w:szCs w:val="24"/>
        </w:rPr>
        <w:t xml:space="preserve">naplno tak využít kreativní proces při práci s programy jako </w:t>
      </w:r>
      <w:r w:rsidR="00AA3699" w:rsidRPr="00875F4D">
        <w:rPr>
          <w:sz w:val="24"/>
          <w:szCs w:val="24"/>
        </w:rPr>
        <w:t>Adobe Photoshop CC, Adobe Illustrator CC, Adobe Premiere Pro CC, Adobe InDesign CC a M</w:t>
      </w:r>
      <w:r w:rsidR="00D23621" w:rsidRPr="00875F4D">
        <w:rPr>
          <w:sz w:val="24"/>
          <w:szCs w:val="24"/>
        </w:rPr>
        <w:t>icrosoft PowerPoint®, Excel® a</w:t>
      </w:r>
      <w:r w:rsidR="00AA3699" w:rsidRPr="00875F4D">
        <w:rPr>
          <w:sz w:val="24"/>
          <w:szCs w:val="24"/>
        </w:rPr>
        <w:t xml:space="preserve"> Word® (</w:t>
      </w:r>
      <w:r w:rsidR="00D23621" w:rsidRPr="00875F4D">
        <w:rPr>
          <w:sz w:val="24"/>
          <w:szCs w:val="24"/>
        </w:rPr>
        <w:t xml:space="preserve">v současné době </w:t>
      </w:r>
      <w:r w:rsidR="002F5ABF" w:rsidRPr="00875F4D">
        <w:rPr>
          <w:sz w:val="24"/>
          <w:szCs w:val="24"/>
        </w:rPr>
        <w:t xml:space="preserve">lze </w:t>
      </w:r>
      <w:r w:rsidR="00D23621" w:rsidRPr="00875F4D">
        <w:rPr>
          <w:sz w:val="24"/>
          <w:szCs w:val="24"/>
        </w:rPr>
        <w:t xml:space="preserve">funkce programů společnosti </w:t>
      </w:r>
      <w:r w:rsidR="00AA3699" w:rsidRPr="00875F4D">
        <w:rPr>
          <w:sz w:val="24"/>
          <w:szCs w:val="24"/>
        </w:rPr>
        <w:t xml:space="preserve">Microsoft </w:t>
      </w:r>
      <w:r w:rsidR="002F5ABF" w:rsidRPr="00875F4D">
        <w:rPr>
          <w:sz w:val="24"/>
          <w:szCs w:val="24"/>
        </w:rPr>
        <w:t xml:space="preserve">ovládat </w:t>
      </w:r>
      <w:r w:rsidR="00D23621" w:rsidRPr="00875F4D">
        <w:rPr>
          <w:sz w:val="24"/>
          <w:szCs w:val="24"/>
        </w:rPr>
        <w:t xml:space="preserve">pouze na platformě </w:t>
      </w:r>
      <w:r w:rsidR="00AA3699" w:rsidRPr="00875F4D">
        <w:rPr>
          <w:sz w:val="24"/>
          <w:szCs w:val="24"/>
        </w:rPr>
        <w:t xml:space="preserve">PC). </w:t>
      </w:r>
      <w:r w:rsidR="00C61285" w:rsidRPr="00875F4D">
        <w:rPr>
          <w:sz w:val="24"/>
          <w:szCs w:val="24"/>
        </w:rPr>
        <w:t xml:space="preserve">Ovladač Crown </w:t>
      </w:r>
      <w:r w:rsidR="00DC3173" w:rsidRPr="00875F4D">
        <w:rPr>
          <w:sz w:val="24"/>
          <w:szCs w:val="24"/>
        </w:rPr>
        <w:t xml:space="preserve">vnese </w:t>
      </w:r>
      <w:r w:rsidR="00C61285" w:rsidRPr="00875F4D">
        <w:rPr>
          <w:sz w:val="24"/>
          <w:szCs w:val="24"/>
        </w:rPr>
        <w:t xml:space="preserve">do vašeho tvůrčího procesu pohodlí, okamžitou odezvu a praktické přístupy </w:t>
      </w:r>
      <w:r w:rsidR="003A2D81" w:rsidRPr="00875F4D">
        <w:rPr>
          <w:sz w:val="24"/>
          <w:szCs w:val="24"/>
        </w:rPr>
        <w:t>– navíc umožňuje snadněji zadávat příkazy, které vyžadují součinnost obou rukou. Ovladač Crown můžete rovněž použít pro přepínání mezi pracovními plochami, aplikacemi nebo úpravu hlasitosti – a k tomu si můžete přiřadit jednu jeho funkci navíc pro každou z vašich oblíbených aplikací.</w:t>
      </w:r>
    </w:p>
    <w:p w14:paraId="34FB8BBF" w14:textId="525766A1" w:rsidR="004068E3" w:rsidRPr="00875F4D" w:rsidRDefault="003A2D81" w:rsidP="00E013A1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 w:rsidRPr="00875F4D">
        <w:rPr>
          <w:sz w:val="24"/>
          <w:szCs w:val="24"/>
        </w:rPr>
        <w:t xml:space="preserve">Klávesnice CRAFT má inteligentní podsvícení, které detekuje, zda máte na klávesnici ruce, a jehož intenzita se automaticky přizpůsobuje podle světelných podmínek v místnosti. Klávesy jsou tvarované tak, aby poskytovaly maximální pohodlí, jsou v plné velikosti a </w:t>
      </w:r>
      <w:r w:rsidR="00DC3173">
        <w:rPr>
          <w:sz w:val="24"/>
          <w:szCs w:val="24"/>
        </w:rPr>
        <w:t>v</w:t>
      </w:r>
      <w:r w:rsidRPr="00875F4D">
        <w:rPr>
          <w:sz w:val="24"/>
          <w:szCs w:val="24"/>
        </w:rPr>
        <w:t> obvykl</w:t>
      </w:r>
      <w:r w:rsidR="00DC3173">
        <w:rPr>
          <w:sz w:val="24"/>
          <w:szCs w:val="24"/>
        </w:rPr>
        <w:t>é</w:t>
      </w:r>
      <w:r w:rsidRPr="00875F4D">
        <w:rPr>
          <w:sz w:val="24"/>
          <w:szCs w:val="24"/>
        </w:rPr>
        <w:t xml:space="preserve">m rozložení, přičemž konstrukce každého jednotlivého tlačítka zaručuje stabilitu a preciznost. </w:t>
      </w:r>
      <w:r w:rsidR="00E013A1" w:rsidRPr="00875F4D">
        <w:rPr>
          <w:sz w:val="24"/>
          <w:szCs w:val="24"/>
        </w:rPr>
        <w:t>Vzhled k</w:t>
      </w:r>
      <w:r w:rsidRPr="00875F4D">
        <w:rPr>
          <w:sz w:val="24"/>
          <w:szCs w:val="24"/>
        </w:rPr>
        <w:t xml:space="preserve">lávesnice CRAFT </w:t>
      </w:r>
      <w:r w:rsidR="00E013A1" w:rsidRPr="00875F4D">
        <w:rPr>
          <w:sz w:val="24"/>
          <w:szCs w:val="24"/>
        </w:rPr>
        <w:t xml:space="preserve">skvěle ladí s dalším příslušenstvím </w:t>
      </w:r>
      <w:r w:rsidR="00DC3173" w:rsidRPr="00875F4D">
        <w:rPr>
          <w:sz w:val="24"/>
          <w:szCs w:val="24"/>
        </w:rPr>
        <w:t xml:space="preserve">špičkové řady </w:t>
      </w:r>
      <w:r w:rsidR="00E013A1" w:rsidRPr="00875F4D">
        <w:rPr>
          <w:sz w:val="24"/>
          <w:szCs w:val="24"/>
        </w:rPr>
        <w:t xml:space="preserve">společnosti Logitech, jako </w:t>
      </w:r>
      <w:r w:rsidR="00DC3173">
        <w:rPr>
          <w:sz w:val="24"/>
          <w:szCs w:val="24"/>
        </w:rPr>
        <w:t>jsou</w:t>
      </w:r>
      <w:r w:rsidR="00DC3173" w:rsidRPr="00875F4D">
        <w:rPr>
          <w:sz w:val="24"/>
          <w:szCs w:val="24"/>
        </w:rPr>
        <w:t xml:space="preserve"> </w:t>
      </w:r>
      <w:r w:rsidR="00E013A1" w:rsidRPr="00875F4D">
        <w:rPr>
          <w:sz w:val="24"/>
          <w:szCs w:val="24"/>
        </w:rPr>
        <w:t xml:space="preserve">reproduktor </w:t>
      </w:r>
      <w:hyperlink r:id="rId11">
        <w:r w:rsidR="00AA3699" w:rsidRPr="00875F4D">
          <w:rPr>
            <w:color w:val="1155CC"/>
            <w:sz w:val="24"/>
            <w:szCs w:val="24"/>
            <w:highlight w:val="white"/>
            <w:u w:val="single"/>
          </w:rPr>
          <w:t>Logitech MX Sound</w:t>
        </w:r>
      </w:hyperlink>
      <w:r w:rsidR="00AA3699" w:rsidRPr="00875F4D">
        <w:rPr>
          <w:sz w:val="24"/>
          <w:szCs w:val="24"/>
        </w:rPr>
        <w:t xml:space="preserve">, </w:t>
      </w:r>
      <w:r w:rsidR="00E013A1" w:rsidRPr="00875F4D">
        <w:rPr>
          <w:sz w:val="24"/>
          <w:szCs w:val="24"/>
        </w:rPr>
        <w:t xml:space="preserve">dálkový ovladač prezentací </w:t>
      </w:r>
      <w:hyperlink r:id="rId12">
        <w:r w:rsidR="00AA3699" w:rsidRPr="00875F4D">
          <w:rPr>
            <w:color w:val="1155CC"/>
            <w:sz w:val="24"/>
            <w:szCs w:val="24"/>
            <w:u w:val="single"/>
          </w:rPr>
          <w:t>Logitech Spotlight Presentation Remote</w:t>
        </w:r>
      </w:hyperlink>
      <w:r w:rsidR="00AA3699" w:rsidRPr="00875F4D">
        <w:rPr>
          <w:sz w:val="24"/>
          <w:szCs w:val="24"/>
        </w:rPr>
        <w:t xml:space="preserve"> a</w:t>
      </w:r>
      <w:r w:rsidR="00E013A1" w:rsidRPr="00875F4D">
        <w:rPr>
          <w:sz w:val="24"/>
          <w:szCs w:val="24"/>
        </w:rPr>
        <w:t xml:space="preserve"> myš</w:t>
      </w:r>
      <w:r w:rsidR="00AA3699" w:rsidRPr="00875F4D">
        <w:rPr>
          <w:sz w:val="24"/>
          <w:szCs w:val="24"/>
        </w:rPr>
        <w:t xml:space="preserve"> </w:t>
      </w:r>
      <w:hyperlink r:id="rId13">
        <w:r w:rsidR="00AA3699" w:rsidRPr="00875F4D">
          <w:rPr>
            <w:color w:val="1155CC"/>
            <w:sz w:val="24"/>
            <w:szCs w:val="24"/>
            <w:u w:val="single"/>
          </w:rPr>
          <w:t>Logitech MX Master 2S</w:t>
        </w:r>
      </w:hyperlink>
      <w:r w:rsidR="00AA3699" w:rsidRPr="00875F4D">
        <w:rPr>
          <w:sz w:val="24"/>
          <w:szCs w:val="24"/>
        </w:rPr>
        <w:t xml:space="preserve">. </w:t>
      </w:r>
    </w:p>
    <w:p w14:paraId="312CF42E" w14:textId="4C6B6369" w:rsidR="004068E3" w:rsidRPr="00875F4D" w:rsidRDefault="00A0194A" w:rsidP="00D47BF9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  <w:shd w:val="clear" w:color="auto" w:fill="FEFEFE"/>
        </w:rPr>
      </w:pPr>
      <w:r>
        <w:rPr>
          <w:sz w:val="24"/>
          <w:szCs w:val="24"/>
          <w:shd w:val="clear" w:color="auto" w:fill="FEFEFE"/>
        </w:rPr>
        <w:t>Navíc jsou</w:t>
      </w:r>
      <w:r w:rsidR="00D47BF9" w:rsidRPr="00875F4D">
        <w:rPr>
          <w:sz w:val="24"/>
          <w:szCs w:val="24"/>
          <w:shd w:val="clear" w:color="auto" w:fill="FEFEFE"/>
        </w:rPr>
        <w:t xml:space="preserve"> zde tlačítk</w:t>
      </w:r>
      <w:r>
        <w:rPr>
          <w:sz w:val="24"/>
          <w:szCs w:val="24"/>
          <w:shd w:val="clear" w:color="auto" w:fill="FEFEFE"/>
        </w:rPr>
        <w:t>a</w:t>
      </w:r>
      <w:r w:rsidR="00D47BF9" w:rsidRPr="00875F4D">
        <w:rPr>
          <w:sz w:val="24"/>
          <w:szCs w:val="24"/>
          <w:shd w:val="clear" w:color="auto" w:fill="FEFEFE"/>
        </w:rPr>
        <w:t xml:space="preserve"> Easy-Switch™, j</w:t>
      </w:r>
      <w:r w:rsidR="000F1650">
        <w:rPr>
          <w:sz w:val="24"/>
          <w:szCs w:val="24"/>
          <w:shd w:val="clear" w:color="auto" w:fill="FEFEFE"/>
        </w:rPr>
        <w:t xml:space="preserve">ejichž </w:t>
      </w:r>
      <w:bookmarkStart w:id="0" w:name="_GoBack"/>
      <w:bookmarkEnd w:id="0"/>
      <w:r w:rsidR="00D47BF9" w:rsidRPr="00875F4D">
        <w:rPr>
          <w:sz w:val="24"/>
          <w:szCs w:val="24"/>
          <w:shd w:val="clear" w:color="auto" w:fill="FEFEFE"/>
        </w:rPr>
        <w:t xml:space="preserve">stiskem můžete psát na jakýchkoli třech připojených </w:t>
      </w:r>
      <w:r w:rsidR="00875F4D" w:rsidRPr="00875F4D">
        <w:rPr>
          <w:sz w:val="24"/>
          <w:szCs w:val="24"/>
          <w:shd w:val="clear" w:color="auto" w:fill="FEFEFE"/>
        </w:rPr>
        <w:t>zařízeních a přepínat mezi nimi</w:t>
      </w:r>
      <w:r w:rsidR="00D47BF9" w:rsidRPr="00875F4D">
        <w:rPr>
          <w:sz w:val="24"/>
          <w:szCs w:val="24"/>
          <w:shd w:val="clear" w:color="auto" w:fill="FEFEFE"/>
        </w:rPr>
        <w:t xml:space="preserve">, ať již používáte </w:t>
      </w:r>
      <w:r w:rsidR="00AA3699" w:rsidRPr="00875F4D">
        <w:rPr>
          <w:sz w:val="24"/>
          <w:szCs w:val="24"/>
          <w:shd w:val="clear" w:color="auto" w:fill="FEFEFE"/>
        </w:rPr>
        <w:t>Windows</w:t>
      </w:r>
      <w:r w:rsidR="00AA3699" w:rsidRPr="00875F4D">
        <w:rPr>
          <w:sz w:val="24"/>
          <w:szCs w:val="24"/>
          <w:shd w:val="clear" w:color="auto" w:fill="FEFEFE"/>
          <w:vertAlign w:val="superscript"/>
        </w:rPr>
        <w:t>®</w:t>
      </w:r>
      <w:r w:rsidR="00AA3699" w:rsidRPr="00875F4D">
        <w:rPr>
          <w:sz w:val="24"/>
          <w:szCs w:val="24"/>
          <w:shd w:val="clear" w:color="auto" w:fill="FEFEFE"/>
        </w:rPr>
        <w:t xml:space="preserve"> PC </w:t>
      </w:r>
      <w:r w:rsidR="00D47BF9" w:rsidRPr="00875F4D">
        <w:rPr>
          <w:sz w:val="24"/>
          <w:szCs w:val="24"/>
          <w:shd w:val="clear" w:color="auto" w:fill="FEFEFE"/>
        </w:rPr>
        <w:lastRenderedPageBreak/>
        <w:t xml:space="preserve">nebo </w:t>
      </w:r>
      <w:r w:rsidR="00AA3699" w:rsidRPr="00875F4D">
        <w:rPr>
          <w:sz w:val="24"/>
          <w:szCs w:val="24"/>
          <w:shd w:val="clear" w:color="auto" w:fill="FEFEFE"/>
        </w:rPr>
        <w:t>Mac</w:t>
      </w:r>
      <w:r w:rsidR="00AA3699" w:rsidRPr="00875F4D">
        <w:rPr>
          <w:sz w:val="24"/>
          <w:szCs w:val="24"/>
          <w:vertAlign w:val="superscript"/>
        </w:rPr>
        <w:t>®</w:t>
      </w:r>
      <w:r w:rsidR="00AA3699" w:rsidRPr="00875F4D">
        <w:rPr>
          <w:sz w:val="24"/>
          <w:szCs w:val="24"/>
          <w:shd w:val="clear" w:color="auto" w:fill="FEFEFE"/>
        </w:rPr>
        <w:t xml:space="preserve">. </w:t>
      </w:r>
      <w:r w:rsidR="00D47BF9" w:rsidRPr="00875F4D">
        <w:rPr>
          <w:sz w:val="24"/>
          <w:szCs w:val="24"/>
          <w:shd w:val="clear" w:color="auto" w:fill="FEFEFE"/>
        </w:rPr>
        <w:t xml:space="preserve">Vybrat si můžete i způsob připojení k počítači – buď přes USB přijímač Logitech Unifying™, nebo pomocí technologie </w:t>
      </w:r>
      <w:r w:rsidR="00AA3699" w:rsidRPr="00875F4D">
        <w:rPr>
          <w:i/>
          <w:sz w:val="24"/>
          <w:szCs w:val="24"/>
          <w:shd w:val="clear" w:color="auto" w:fill="FEFEFE"/>
        </w:rPr>
        <w:t>Bluetooth</w:t>
      </w:r>
      <w:r w:rsidR="00AA3699" w:rsidRPr="00875F4D">
        <w:rPr>
          <w:i/>
          <w:sz w:val="24"/>
          <w:szCs w:val="24"/>
          <w:shd w:val="clear" w:color="auto" w:fill="FEFEFE"/>
          <w:vertAlign w:val="superscript"/>
        </w:rPr>
        <w:t>®</w:t>
      </w:r>
      <w:r w:rsidR="00AA3699" w:rsidRPr="00875F4D">
        <w:rPr>
          <w:i/>
          <w:sz w:val="24"/>
          <w:szCs w:val="24"/>
          <w:shd w:val="clear" w:color="auto" w:fill="FEFEFE"/>
        </w:rPr>
        <w:t xml:space="preserve"> Low Energy</w:t>
      </w:r>
      <w:r w:rsidR="00D47BF9" w:rsidRPr="00875F4D">
        <w:rPr>
          <w:sz w:val="24"/>
          <w:szCs w:val="24"/>
          <w:shd w:val="clear" w:color="auto" w:fill="FEFEFE"/>
        </w:rPr>
        <w:t>.</w:t>
      </w:r>
    </w:p>
    <w:p w14:paraId="24A061BA" w14:textId="77777777" w:rsidR="004068E3" w:rsidRPr="00875F4D" w:rsidRDefault="00031290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b/>
          <w:sz w:val="24"/>
          <w:szCs w:val="24"/>
        </w:rPr>
      </w:pPr>
      <w:r w:rsidRPr="00875F4D">
        <w:rPr>
          <w:b/>
          <w:sz w:val="24"/>
          <w:szCs w:val="24"/>
        </w:rPr>
        <w:t>Cena a dostupnost</w:t>
      </w:r>
    </w:p>
    <w:p w14:paraId="37D1EE51" w14:textId="531D8249" w:rsidR="004068E3" w:rsidRPr="00875F4D" w:rsidRDefault="00031290" w:rsidP="00D47BF9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color w:val="444444"/>
          <w:sz w:val="24"/>
          <w:szCs w:val="24"/>
          <w:shd w:val="clear" w:color="auto" w:fill="FEFEFE"/>
        </w:rPr>
      </w:pPr>
      <w:r w:rsidRPr="00875F4D">
        <w:rPr>
          <w:sz w:val="24"/>
          <w:szCs w:val="24"/>
        </w:rPr>
        <w:t xml:space="preserve">Očekává se, že vyspělá klávesnice </w:t>
      </w:r>
      <w:r w:rsidR="00AA3699" w:rsidRPr="00875F4D">
        <w:rPr>
          <w:sz w:val="24"/>
          <w:szCs w:val="24"/>
        </w:rPr>
        <w:t xml:space="preserve">Logitech CRAFT </w:t>
      </w:r>
      <w:r w:rsidR="00D47BF9" w:rsidRPr="00875F4D">
        <w:rPr>
          <w:sz w:val="24"/>
          <w:szCs w:val="24"/>
        </w:rPr>
        <w:t xml:space="preserve">bude k dostání </w:t>
      </w:r>
      <w:r w:rsidR="00124AFC">
        <w:rPr>
          <w:sz w:val="24"/>
          <w:szCs w:val="24"/>
        </w:rPr>
        <w:t>v České republice na Alza.cz</w:t>
      </w:r>
      <w:r w:rsidR="00D47BF9" w:rsidRPr="00875F4D">
        <w:rPr>
          <w:sz w:val="24"/>
          <w:szCs w:val="24"/>
        </w:rPr>
        <w:t xml:space="preserve"> za doporučenou maloobchodní cenu </w:t>
      </w:r>
      <w:r w:rsidR="00124AFC">
        <w:rPr>
          <w:sz w:val="24"/>
          <w:szCs w:val="24"/>
        </w:rPr>
        <w:t>5 190 Kč</w:t>
      </w:r>
      <w:r w:rsidR="00DC3173">
        <w:rPr>
          <w:sz w:val="24"/>
          <w:szCs w:val="24"/>
        </w:rPr>
        <w:t>.</w:t>
      </w:r>
      <w:r w:rsidR="00DC3173" w:rsidRPr="00875F4D">
        <w:rPr>
          <w:sz w:val="24"/>
          <w:szCs w:val="24"/>
        </w:rPr>
        <w:t xml:space="preserve"> </w:t>
      </w:r>
      <w:r w:rsidRPr="00875F4D">
        <w:rPr>
          <w:sz w:val="24"/>
          <w:szCs w:val="24"/>
          <w:shd w:val="clear" w:color="auto" w:fill="FEFEFE"/>
        </w:rPr>
        <w:t xml:space="preserve">Podrobnější informace o vlastnostech a funkcích tohoto produktu můžete získat na adrese </w:t>
      </w:r>
      <w:r w:rsidR="00AA3699" w:rsidRPr="00875F4D">
        <w:rPr>
          <w:sz w:val="24"/>
          <w:szCs w:val="24"/>
          <w:shd w:val="clear" w:color="auto" w:fill="FEFEFE"/>
        </w:rPr>
        <w:t xml:space="preserve">Logitech.com, </w:t>
      </w:r>
      <w:r w:rsidRPr="00875F4D">
        <w:rPr>
          <w:sz w:val="24"/>
          <w:szCs w:val="24"/>
          <w:shd w:val="clear" w:color="auto" w:fill="FEFEFE"/>
        </w:rPr>
        <w:t xml:space="preserve">našem </w:t>
      </w:r>
      <w:hyperlink r:id="rId14">
        <w:r w:rsidR="00AA3699" w:rsidRPr="00875F4D">
          <w:rPr>
            <w:color w:val="1155CC"/>
            <w:sz w:val="24"/>
            <w:szCs w:val="24"/>
            <w:u w:val="single"/>
            <w:shd w:val="clear" w:color="auto" w:fill="FEFEFE"/>
          </w:rPr>
          <w:t>blo</w:t>
        </w:r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gu</w:t>
        </w:r>
      </w:hyperlink>
      <w:r w:rsidR="00AA3699" w:rsidRPr="00875F4D">
        <w:rPr>
          <w:color w:val="444444"/>
          <w:sz w:val="24"/>
          <w:szCs w:val="24"/>
          <w:shd w:val="clear" w:color="auto" w:fill="FEFEFE"/>
        </w:rPr>
        <w:t xml:space="preserve"> </w:t>
      </w:r>
      <w:r w:rsidRPr="00875F4D">
        <w:rPr>
          <w:sz w:val="24"/>
          <w:szCs w:val="24"/>
          <w:shd w:val="clear" w:color="auto" w:fill="FEFEFE"/>
        </w:rPr>
        <w:t xml:space="preserve">nebo se s námi spojte na </w:t>
      </w:r>
      <w:hyperlink r:id="rId15">
        <w:r w:rsidR="00AA3699" w:rsidRPr="00875F4D">
          <w:rPr>
            <w:color w:val="1155CC"/>
            <w:sz w:val="24"/>
            <w:szCs w:val="24"/>
            <w:u w:val="single"/>
            <w:shd w:val="clear" w:color="auto" w:fill="FEFEFE"/>
          </w:rPr>
          <w:t>Faceboo</w:t>
        </w:r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ku</w:t>
        </w:r>
      </w:hyperlink>
      <w:r w:rsidR="00AA3699" w:rsidRPr="00875F4D">
        <w:rPr>
          <w:color w:val="444444"/>
          <w:sz w:val="24"/>
          <w:szCs w:val="24"/>
          <w:shd w:val="clear" w:color="auto" w:fill="FEFEFE"/>
        </w:rPr>
        <w:t xml:space="preserve">, </w:t>
      </w:r>
      <w:hyperlink r:id="rId16">
        <w:r w:rsidR="00AA3699" w:rsidRPr="00875F4D">
          <w:rPr>
            <w:color w:val="1155CC"/>
            <w:sz w:val="24"/>
            <w:szCs w:val="24"/>
            <w:u w:val="single"/>
            <w:shd w:val="clear" w:color="auto" w:fill="FEFEFE"/>
          </w:rPr>
          <w:t>Instagra</w:t>
        </w:r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mu</w:t>
        </w:r>
      </w:hyperlink>
      <w:r w:rsidR="00AA3699" w:rsidRPr="00875F4D">
        <w:rPr>
          <w:sz w:val="24"/>
          <w:szCs w:val="24"/>
          <w:shd w:val="clear" w:color="auto" w:fill="FEFEFE"/>
        </w:rPr>
        <w:t xml:space="preserve"> a </w:t>
      </w:r>
      <w:hyperlink r:id="rId17">
        <w:r w:rsidR="00AA3699" w:rsidRPr="00875F4D">
          <w:rPr>
            <w:color w:val="1155CC"/>
            <w:sz w:val="24"/>
            <w:szCs w:val="24"/>
            <w:u w:val="single"/>
            <w:shd w:val="clear" w:color="auto" w:fill="FEFEFE"/>
          </w:rPr>
          <w:t>Twitte</w:t>
        </w:r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ru</w:t>
        </w:r>
      </w:hyperlink>
      <w:r w:rsidR="00AA3699" w:rsidRPr="00875F4D">
        <w:rPr>
          <w:color w:val="444444"/>
          <w:sz w:val="24"/>
          <w:szCs w:val="24"/>
          <w:shd w:val="clear" w:color="auto" w:fill="FEFEFE"/>
        </w:rPr>
        <w:t>.</w:t>
      </w:r>
    </w:p>
    <w:p w14:paraId="0BB079C9" w14:textId="77777777" w:rsidR="00031290" w:rsidRPr="00875F4D" w:rsidRDefault="00031290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  <w:shd w:val="clear" w:color="auto" w:fill="FEFEFE"/>
        </w:rPr>
      </w:pPr>
    </w:p>
    <w:p w14:paraId="0C3CDE21" w14:textId="77777777" w:rsidR="004068E3" w:rsidRPr="00875F4D" w:rsidRDefault="00031290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b/>
          <w:sz w:val="24"/>
          <w:szCs w:val="24"/>
        </w:rPr>
      </w:pPr>
      <w:r w:rsidRPr="00875F4D">
        <w:rPr>
          <w:b/>
          <w:sz w:val="24"/>
          <w:szCs w:val="24"/>
        </w:rPr>
        <w:t xml:space="preserve">O společnosti </w:t>
      </w:r>
      <w:r w:rsidR="00AA3699" w:rsidRPr="00875F4D">
        <w:rPr>
          <w:b/>
          <w:sz w:val="24"/>
          <w:szCs w:val="24"/>
        </w:rPr>
        <w:t>Logitech</w:t>
      </w:r>
    </w:p>
    <w:p w14:paraId="16223DC1" w14:textId="77777777" w:rsidR="00031290" w:rsidRPr="00875F4D" w:rsidRDefault="00031290" w:rsidP="00031290">
      <w:pPr>
        <w:spacing w:before="120" w:after="120" w:line="360" w:lineRule="auto"/>
        <w:rPr>
          <w:color w:val="222222"/>
          <w:sz w:val="24"/>
          <w:shd w:val="clear" w:color="auto" w:fill="FFFFFF"/>
        </w:rPr>
      </w:pPr>
      <w:r w:rsidRPr="00875F4D">
        <w:rPr>
          <w:sz w:val="24"/>
          <w:shd w:val="clear" w:color="auto" w:fill="FFFFFF"/>
        </w:rPr>
        <w:t xml:space="preserve">Logitech navrhuje a vytváří produkty, jež zaujímají místo v každodenní interakci lidí s digitálními technologiemi. Před více než 35 lety začala společnost Logitech vytvářet propojení mezi lidmi pomocí počítačů a nyní prostřednictvím několika značek její produkty lidi spojují prostřednictvím hudby, počítačových her, videa a počítačů. Mezi značky společnosti Logitech patří Jaybird, Logitech G a Ultimate Ears. Společnost Logitech International se sídlem v Lausanne ve Švýcarsku byla založena v roce 1981, její akcie se obchodují na švýcarské burze SIX Swiss Exchange (LOGN) a na americké burze Nasdaq Global Select Market (LOGI). Více informací o společnosti Logitech můžete získat na webových stránkách </w:t>
      </w:r>
      <w:hyperlink r:id="rId18" w:history="1"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www.logitech.com</w:t>
        </w:r>
      </w:hyperlink>
      <w:r w:rsidRPr="00875F4D">
        <w:rPr>
          <w:sz w:val="24"/>
          <w:shd w:val="clear" w:color="auto" w:fill="FFFFFF"/>
        </w:rPr>
        <w:t xml:space="preserve">, </w:t>
      </w:r>
      <w:hyperlink r:id="rId19" w:tgtFrame="_blank" w:history="1"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firemním blogu</w:t>
        </w:r>
      </w:hyperlink>
      <w:r w:rsidRPr="00875F4D">
        <w:rPr>
          <w:sz w:val="24"/>
        </w:rPr>
        <w:t xml:space="preserve">, </w:t>
      </w:r>
      <w:hyperlink r:id="rId20" w:history="1"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Facebooku</w:t>
        </w:r>
      </w:hyperlink>
      <w:r w:rsidRPr="00875F4D">
        <w:rPr>
          <w:sz w:val="24"/>
          <w:shd w:val="clear" w:color="auto" w:fill="FFFFFF"/>
        </w:rPr>
        <w:t> nebo na Twitteru s hashtagem </w:t>
      </w:r>
      <w:hyperlink r:id="rId21" w:tgtFrame="_blank" w:history="1">
        <w:r w:rsidRPr="00875F4D">
          <w:rPr>
            <w:color w:val="1155CC"/>
            <w:sz w:val="24"/>
            <w:szCs w:val="24"/>
            <w:u w:val="single"/>
            <w:shd w:val="clear" w:color="auto" w:fill="FEFEFE"/>
          </w:rPr>
          <w:t>@Logitech</w:t>
        </w:r>
      </w:hyperlink>
      <w:r w:rsidRPr="00875F4D">
        <w:rPr>
          <w:sz w:val="24"/>
          <w:shd w:val="clear" w:color="auto" w:fill="FFFFFF"/>
        </w:rPr>
        <w:t>.</w:t>
      </w:r>
    </w:p>
    <w:p w14:paraId="3AA7DD92" w14:textId="77777777" w:rsidR="004068E3" w:rsidRPr="00875F4D" w:rsidRDefault="00AA3699" w:rsidP="00031290">
      <w:pPr>
        <w:pStyle w:val="Normln1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340" w:line="360" w:lineRule="auto"/>
        <w:jc w:val="center"/>
        <w:rPr>
          <w:sz w:val="24"/>
          <w:szCs w:val="24"/>
        </w:rPr>
      </w:pPr>
      <w:r w:rsidRPr="00875F4D">
        <w:rPr>
          <w:sz w:val="16"/>
          <w:szCs w:val="16"/>
          <w:shd w:val="clear" w:color="auto" w:fill="FEFEFE"/>
        </w:rPr>
        <w:t># # #</w:t>
      </w:r>
    </w:p>
    <w:p w14:paraId="54EBF651" w14:textId="77777777" w:rsidR="004068E3" w:rsidRPr="00875F4D" w:rsidRDefault="00031290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16"/>
          <w:szCs w:val="16"/>
        </w:rPr>
      </w:pPr>
      <w:r w:rsidRPr="00875F4D">
        <w:rPr>
          <w:sz w:val="16"/>
          <w:szCs w:val="16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22" w:history="1">
        <w:r w:rsidRPr="00875F4D">
          <w:rPr>
            <w:rStyle w:val="Hypertextovodkaz"/>
            <w:sz w:val="16"/>
            <w:szCs w:val="16"/>
          </w:rPr>
          <w:t>www.logitech.com</w:t>
        </w:r>
      </w:hyperlink>
      <w:r w:rsidR="00AA3699" w:rsidRPr="00875F4D">
        <w:rPr>
          <w:sz w:val="16"/>
          <w:szCs w:val="16"/>
        </w:rPr>
        <w:t>.</w:t>
      </w:r>
    </w:p>
    <w:p w14:paraId="7B5557D1" w14:textId="77777777" w:rsidR="004068E3" w:rsidRPr="00875F4D" w:rsidRDefault="00AA3699" w:rsidP="00031290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</w:pPr>
      <w:r w:rsidRPr="00875F4D">
        <w:rPr>
          <w:sz w:val="16"/>
          <w:szCs w:val="16"/>
        </w:rPr>
        <w:t>(LOGIIR)</w:t>
      </w:r>
    </w:p>
    <w:sectPr w:rsidR="004068E3" w:rsidRPr="00875F4D" w:rsidSect="00031290">
      <w:pgSz w:w="11907" w:h="16839" w:code="9"/>
      <w:pgMar w:top="1440" w:right="1440" w:bottom="1440" w:left="1440" w:header="0" w:footer="70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69105" w14:textId="77777777" w:rsidR="00003B79" w:rsidRDefault="00003B79" w:rsidP="00875F4D">
      <w:pPr>
        <w:spacing w:line="240" w:lineRule="auto"/>
      </w:pPr>
      <w:r>
        <w:separator/>
      </w:r>
    </w:p>
  </w:endnote>
  <w:endnote w:type="continuationSeparator" w:id="0">
    <w:p w14:paraId="4D56FCAF" w14:textId="77777777" w:rsidR="00003B79" w:rsidRDefault="00003B79" w:rsidP="00875F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26F33" w14:textId="77777777" w:rsidR="00003B79" w:rsidRDefault="00003B79" w:rsidP="00875F4D">
      <w:pPr>
        <w:spacing w:line="240" w:lineRule="auto"/>
      </w:pPr>
      <w:r>
        <w:separator/>
      </w:r>
    </w:p>
  </w:footnote>
  <w:footnote w:type="continuationSeparator" w:id="0">
    <w:p w14:paraId="10B8B5BB" w14:textId="77777777" w:rsidR="00003B79" w:rsidRDefault="00003B79" w:rsidP="00875F4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bWwMDM0NbU0NjNW0lEKTi0uzszPAykwrAUAKrS5rywAAAA="/>
  </w:docVars>
  <w:rsids>
    <w:rsidRoot w:val="004068E3"/>
    <w:rsid w:val="00003B79"/>
    <w:rsid w:val="00031290"/>
    <w:rsid w:val="0006062B"/>
    <w:rsid w:val="000E0B6F"/>
    <w:rsid w:val="000F1650"/>
    <w:rsid w:val="00124AFC"/>
    <w:rsid w:val="0012686D"/>
    <w:rsid w:val="00143C76"/>
    <w:rsid w:val="002F5ABF"/>
    <w:rsid w:val="00396320"/>
    <w:rsid w:val="003A0202"/>
    <w:rsid w:val="003A2D81"/>
    <w:rsid w:val="003B0004"/>
    <w:rsid w:val="004068E3"/>
    <w:rsid w:val="004A403E"/>
    <w:rsid w:val="008043A2"/>
    <w:rsid w:val="008177DE"/>
    <w:rsid w:val="00862D5F"/>
    <w:rsid w:val="00875F4D"/>
    <w:rsid w:val="00A0194A"/>
    <w:rsid w:val="00AA3699"/>
    <w:rsid w:val="00AF1083"/>
    <w:rsid w:val="00C61285"/>
    <w:rsid w:val="00C7551C"/>
    <w:rsid w:val="00D23621"/>
    <w:rsid w:val="00D47BF9"/>
    <w:rsid w:val="00DC3173"/>
    <w:rsid w:val="00E01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23AD8"/>
  <w15:docId w15:val="{468F1256-0868-47CC-88C0-806FC700C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1"/>
    <w:next w:val="Normln1"/>
    <w:rsid w:val="004068E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4068E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4068E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4068E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4068E3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4068E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4068E3"/>
  </w:style>
  <w:style w:type="table" w:customStyle="1" w:styleId="TableNormal">
    <w:name w:val="Table Normal"/>
    <w:rsid w:val="004068E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4068E3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4068E3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68E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68E3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4068E3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43A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43A2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03129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03129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031290"/>
    <w:rPr>
      <w:color w:val="0000FF" w:themeColor="hyperlink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AB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F5ABF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semiHidden/>
    <w:unhideWhenUsed/>
    <w:rsid w:val="00875F4D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75F4D"/>
  </w:style>
  <w:style w:type="paragraph" w:styleId="Zpat">
    <w:name w:val="footer"/>
    <w:basedOn w:val="Normln"/>
    <w:link w:val="ZpatChar"/>
    <w:uiPriority w:val="99"/>
    <w:semiHidden/>
    <w:unhideWhenUsed/>
    <w:rsid w:val="00875F4D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875F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craft" TargetMode="External"/><Relationship Id="rId13" Type="http://schemas.openxmlformats.org/officeDocument/2006/relationships/hyperlink" Target="https://www.logitech.com/en-us/product/mx-master-2s-flow" TargetMode="External"/><Relationship Id="rId18" Type="http://schemas.openxmlformats.org/officeDocument/2006/relationships/hyperlink" Target="http://www.logitech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twitter.com/Logitech" TargetMode="Externa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logitech.com/en-us/product/spotlight-presentation-remote" TargetMode="External"/><Relationship Id="rId17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instagram.com/logitech/" TargetMode="External"/><Relationship Id="rId20" Type="http://schemas.openxmlformats.org/officeDocument/2006/relationships/hyperlink" Target="https://www.facebook.com/logitechczsk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logitech.com/news/MXSound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www.facebook.com/Logitech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blog.logitech.com/?p=26056" TargetMode="External"/><Relationship Id="rId19" Type="http://schemas.openxmlformats.org/officeDocument/2006/relationships/hyperlink" Target="http://blog.logitech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tt.ec/4wGMW" TargetMode="External"/><Relationship Id="rId14" Type="http://schemas.openxmlformats.org/officeDocument/2006/relationships/hyperlink" Target="http://blog.logitech.com/?p=26056" TargetMode="External"/><Relationship Id="rId22" Type="http://schemas.openxmlformats.org/officeDocument/2006/relationships/hyperlink" Target="http://www.logitech.com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940</Words>
  <Characters>5547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6</cp:revision>
  <dcterms:created xsi:type="dcterms:W3CDTF">2017-08-30T12:12:00Z</dcterms:created>
  <dcterms:modified xsi:type="dcterms:W3CDTF">2017-08-31T08:35:00Z</dcterms:modified>
</cp:coreProperties>
</file>